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for</w:t>
      </w:r>
      <w:r>
        <w:t xml:space="preserve"> </w:t>
      </w:r>
      <w:r>
        <w:t xml:space="preserve">Peru</w:t>
      </w:r>
      <w:r>
        <w:t xml:space="preserve"> </w:t>
      </w:r>
      <w:r>
        <w:t xml:space="preserve">Lim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Videographer position at your organization in Peru Lima. As a passionate and skilled videographer with a deep appreciation for the vibrant culture, natural beauty, and dynamic energy of Peru, I am eager to contribute my expertise to capture and share the essence of this remarkable region through compelling visual storytelling.</w:t>
      </w:r>
    </w:p>
    <w:p>
      <w:pPr>
        <w:pStyle w:val="BodyText"/>
      </w:pPr>
      <w:r>
        <w:t xml:space="preserve">With over [X years] of experience in professional videography, I have honed my ability to create high-quality video content that resonates with audiences while aligning with the unique needs of clients. My work spans a wide range of projects, from corporate and commercial productions to documentary-style filming and event coverage. However, what truly drives me is the opportunity to tell stories that reflect the heart and soul of Peru Lima—a city where ancient traditions meet modern innovation, and every corner holds a new narrative waiting to be captured.</w:t>
      </w:r>
    </w:p>
    <w:bookmarkStart w:id="20" w:name="why-i-am-a-strong-fit-for-this-role"/>
    <w:p>
      <w:pPr>
        <w:pStyle w:val="Heading2"/>
      </w:pPr>
      <w:r>
        <w:t xml:space="preserve">Why I Am a Strong Fit for This Role</w:t>
      </w:r>
    </w:p>
    <w:p>
      <w:pPr>
        <w:pStyle w:val="FirstParagraph"/>
      </w:pPr>
      <w:r>
        <w:t xml:space="preserve">As a videographer with a strong technical foundation in cinematography, editing, and post-production, I bring not only the skills to deliver visually stunning content but also the creativity to translate your vision into impactful storytelling. My proficiency in shooting with professional-grade equipment such as [specific cameras or lenses], my expertise in software like Adobe Premiere Pro and After Effects, and my ability to work under tight deadlines make me an asset to any team. However, what sets me apart is my passion for connecting with the people and places of Peru Lima.</w:t>
      </w:r>
    </w:p>
    <w:p>
      <w:pPr>
        <w:pStyle w:val="BodyText"/>
      </w:pPr>
      <w:r>
        <w:t xml:space="preserve">Living and working in Lima has given me a unique perspective on the city’s cultural richness. I have had the privilege of capturing everything from bustling markets in Barranco to serene landscapes along the coast, as well as documenting local festivals, community events, and cultural heritage sites. This firsthand experience allows me to approach each project with an understanding of how to highlight the authenticity and diversity that define Peru Lima. Whether it’s showcasing a local business, creating a promotional video for a tourism initiative, or telling the story of a community-driven project, I am committed to delivering content that is both professionally polished and culturally resonant.</w:t>
      </w:r>
    </w:p>
    <w:bookmarkEnd w:id="20"/>
    <w:bookmarkStart w:id="21" w:name="my-vision-for-collaborating-in-peru-lima"/>
    <w:p>
      <w:pPr>
        <w:pStyle w:val="Heading2"/>
      </w:pPr>
      <w:r>
        <w:t xml:space="preserve">My Vision for Collaborating in Peru Lima</w:t>
      </w:r>
    </w:p>
    <w:p>
      <w:pPr>
        <w:pStyle w:val="FirstParagraph"/>
      </w:pPr>
      <w:r>
        <w:t xml:space="preserve">I believe that videography is more than just capturing images—it’s about creating emotional connections. In Peru Lima, where the fusion of indigenous, colonial, and contemporary influences shapes the city’s identity, I see endless opportunities to produce content that educates, inspires, and engages viewers. My goal is to work with organizations that value storytelling as a tool for cultural preservation and community empowerment. I am particularly interested in collaborating on projects that celebrate Lima’s culinary traditions (such as its world-renowned food scene), its historic architecture, or the resilience of its people.</w:t>
      </w:r>
    </w:p>
    <w:p>
      <w:pPr>
        <w:pStyle w:val="BodyText"/>
      </w:pPr>
      <w:r>
        <w:t xml:space="preserve">Furthermore, my adaptability and ability to work in diverse environments make me well-suited for the fast-paced nature of videography. I am comfortable operating independently or as part of a team, and I thrive in settings where creativity and technical precision are equally prioritized. In my previous roles, I have consistently received positive feedback for my attention to detail, professionalism, and ability to exceed client expectations.</w:t>
      </w:r>
    </w:p>
    <w:bookmarkEnd w:id="21"/>
    <w:bookmarkStart w:id="22" w:name="why-peru-lima-matters-to-me"/>
    <w:p>
      <w:pPr>
        <w:pStyle w:val="Heading2"/>
      </w:pPr>
      <w:r>
        <w:t xml:space="preserve">Why Peru Lima Matters to Me</w:t>
      </w:r>
    </w:p>
    <w:p>
      <w:pPr>
        <w:pStyle w:val="FirstParagraph"/>
      </w:pPr>
      <w:r>
        <w:t xml:space="preserve">Peru Lima is not just a location for me—it’s a place of deep personal and professional significance. The city’s rich history, from its colonial-era landmarks like the Plaza Mayor to its modern-day art galleries and innovation hubs, has inspired my work for years. I have also had the opportunity to collaborate with local artists, entrepreneurs, and cultural institutions to create content that highlights their contributions to Lima’s evolving narrative.</w:t>
      </w:r>
    </w:p>
    <w:p>
      <w:pPr>
        <w:pStyle w:val="BodyText"/>
      </w:pPr>
      <w:r>
        <w:t xml:space="preserve">For example, I recently produced a short documentary series on the revitalization of traditional Peruvian crafts in Lima’s artisan communities. This project required extensive research, interviews with local artisans, and careful editing to ensure the stories were told with integrity and respect. The feedback from the community was overwhelmingly positive, and it reinforced my belief that videography can be a powerful medium for storytelling and cultural exchange.</w:t>
      </w:r>
    </w:p>
    <w:bookmarkEnd w:id="22"/>
    <w:bookmarkStart w:id="23" w:name="how-i-can-add-value-to-your-team"/>
    <w:p>
      <w:pPr>
        <w:pStyle w:val="Heading2"/>
      </w:pPr>
      <w:r>
        <w:t xml:space="preserve">How I Can Add Value to Your Team</w:t>
      </w:r>
    </w:p>
    <w:p>
      <w:pPr>
        <w:pStyle w:val="FirstParagraph"/>
      </w:pPr>
      <w:r>
        <w:t xml:space="preserve">As a videographer, I understand that every project is unique, and I tailor my approach to align with your specific goals. Whether you need promotional videos for tourism, corporate training content, or social media material that showcases your brand’s values, I bring the creativity and technical expertise to deliver results. My workflow includes pre-production planning, on-location filming with a keen eye for composition and lighting, and post-production editing that ensures the final product is both visually compelling and narratively coherent.</w:t>
      </w:r>
    </w:p>
    <w:p>
      <w:pPr>
        <w:pStyle w:val="BodyText"/>
      </w:pPr>
      <w:r>
        <w:t xml:space="preserve">In addition to my technical skills, I am fluent in [language(s), e.g., Spanish], which enables me to communicate effectively with local clients, collaborators, and subjects. This linguistic capability is particularly valuable when working on projects that require a nuanced understanding of Peruvian culture or when interacting with communities that may not be as accessible to non-native speakers.</w:t>
      </w:r>
    </w:p>
    <w:bookmarkEnd w:id="23"/>
    <w:bookmarkStart w:id="24" w:name="conclusion"/>
    <w:p>
      <w:pPr>
        <w:pStyle w:val="Heading2"/>
      </w:pPr>
      <w:r>
        <w:t xml:space="preserve">Conclusion</w:t>
      </w:r>
    </w:p>
    <w:p>
      <w:pPr>
        <w:pStyle w:val="FirstParagraph"/>
      </w:pPr>
      <w:r>
        <w:t xml:space="preserve">I am excited about the possibility of joining your team and contributing my talents as a videographer in Peru Lima. I am confident that my experience, passion for visual storytelling, and deep connection to this city make me a strong candidate for this role. I would be honored to discuss how I can support your organization’s mission through high-quality video content that reflects the beauty and complexity of Peru Lima.</w:t>
      </w:r>
    </w:p>
    <w:p>
      <w:pPr>
        <w:pStyle w:val="BodyText"/>
      </w:pPr>
      <w:r>
        <w:t xml:space="preserve">Thank you for considering my application. I look forward to the opportunity to further discuss how my skills and vision align with your needs.</w:t>
      </w:r>
    </w:p>
    <w:p>
      <w:pPr>
        <w:pStyle w:val="BodyText"/>
      </w:pPr>
      <w:r>
        <w:t xml:space="preserve">Sincerely,</w:t>
      </w:r>
      <w:r>
        <w:br/>
      </w:r>
      <w:r>
        <w:t xml:space="preserve">[Your Full Name]</w:t>
      </w:r>
      <w:r>
        <w:br/>
      </w:r>
      <w:r>
        <w:t xml:space="preserve">[Your Contact Information]</w:t>
      </w:r>
      <w:r>
        <w:br/>
      </w:r>
      <w:r>
        <w:t xml:space="preserve">[Portfolio or Website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for Peru Lima</dc:title>
  <dc:creator/>
  <dc:language>en</dc:language>
  <cp:keywords/>
  <dcterms:created xsi:type="dcterms:W3CDTF">2025-12-13T22:31:23Z</dcterms:created>
  <dcterms:modified xsi:type="dcterms:W3CDTF">2025-12-13T22:31:23Z</dcterms:modified>
</cp:coreProperties>
</file>

<file path=docProps/custom.xml><?xml version="1.0" encoding="utf-8"?>
<Properties xmlns="http://schemas.openxmlformats.org/officeDocument/2006/custom-properties" xmlns:vt="http://schemas.openxmlformats.org/officeDocument/2006/docPropsVTypes"/>
</file>